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5B32" w:rsidRDefault="00E15B32" w:rsidP="002215E9">
      <w:pPr>
        <w:spacing w:before="39"/>
        <w:ind w:right="-20"/>
        <w:jc w:val="center"/>
        <w:rPr>
          <w:rFonts w:ascii="Trebuchet MS" w:eastAsia="Calibri" w:hAnsi="Trebuchet MS" w:cs="Calibri"/>
          <w:bCs/>
          <w:i w:val="0"/>
          <w:sz w:val="40"/>
          <w:szCs w:val="24"/>
        </w:rPr>
      </w:pPr>
    </w:p>
    <w:p w:rsidR="00E23412" w:rsidRPr="00CF0D82" w:rsidRDefault="00E23412" w:rsidP="002215E9">
      <w:pPr>
        <w:spacing w:before="39"/>
        <w:ind w:right="-20"/>
        <w:jc w:val="center"/>
        <w:rPr>
          <w:rFonts w:ascii="Trebuchet MS" w:eastAsia="Calibri" w:hAnsi="Trebuchet MS" w:cs="Calibri"/>
          <w:bCs/>
          <w:i w:val="0"/>
          <w:sz w:val="40"/>
          <w:szCs w:val="24"/>
        </w:rPr>
      </w:pPr>
    </w:p>
    <w:p w:rsidR="002215E9" w:rsidRDefault="002215E9" w:rsidP="002215E9">
      <w:pPr>
        <w:spacing w:before="39"/>
        <w:ind w:right="-20"/>
        <w:jc w:val="center"/>
        <w:rPr>
          <w:rFonts w:ascii="Trebuchet MS" w:eastAsia="Calibri" w:hAnsi="Trebuchet MS" w:cs="Calibri"/>
          <w:bCs/>
          <w:i w:val="0"/>
          <w:sz w:val="44"/>
          <w:szCs w:val="24"/>
        </w:rPr>
      </w:pP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TWU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 xml:space="preserve"> 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Ho</w:t>
      </w:r>
      <w:r w:rsidRPr="00CF0D82">
        <w:rPr>
          <w:rFonts w:ascii="Trebuchet MS" w:eastAsia="Calibri" w:hAnsi="Trebuchet MS" w:cs="Calibri"/>
          <w:bCs/>
          <w:i w:val="0"/>
          <w:spacing w:val="1"/>
          <w:sz w:val="44"/>
          <w:szCs w:val="24"/>
        </w:rPr>
        <w:t>n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>o</w:t>
      </w:r>
      <w:r w:rsidRPr="00CF0D82">
        <w:rPr>
          <w:rFonts w:ascii="Trebuchet MS" w:eastAsia="Calibri" w:hAnsi="Trebuchet MS" w:cs="Calibri"/>
          <w:bCs/>
          <w:i w:val="0"/>
          <w:spacing w:val="1"/>
          <w:sz w:val="44"/>
          <w:szCs w:val="24"/>
        </w:rPr>
        <w:t>r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>a</w:t>
      </w:r>
      <w:r w:rsidRPr="00CF0D82">
        <w:rPr>
          <w:rFonts w:ascii="Trebuchet MS" w:eastAsia="Calibri" w:hAnsi="Trebuchet MS" w:cs="Calibri"/>
          <w:bCs/>
          <w:i w:val="0"/>
          <w:spacing w:val="1"/>
          <w:sz w:val="44"/>
          <w:szCs w:val="24"/>
        </w:rPr>
        <w:t>r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y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 xml:space="preserve"> 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D</w:t>
      </w:r>
      <w:r w:rsidRPr="00CF0D82">
        <w:rPr>
          <w:rFonts w:ascii="Trebuchet MS" w:eastAsia="Calibri" w:hAnsi="Trebuchet MS" w:cs="Calibri"/>
          <w:bCs/>
          <w:i w:val="0"/>
          <w:spacing w:val="1"/>
          <w:sz w:val="44"/>
          <w:szCs w:val="24"/>
        </w:rPr>
        <w:t>e</w:t>
      </w:r>
      <w:r w:rsidRPr="00CF0D82">
        <w:rPr>
          <w:rFonts w:ascii="Trebuchet MS" w:eastAsia="Calibri" w:hAnsi="Trebuchet MS" w:cs="Calibri"/>
          <w:bCs/>
          <w:i w:val="0"/>
          <w:spacing w:val="-1"/>
          <w:sz w:val="44"/>
          <w:szCs w:val="24"/>
        </w:rPr>
        <w:t>g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>r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ee Nomi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>n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a</w:t>
      </w:r>
      <w:r w:rsidRPr="00CF0D82">
        <w:rPr>
          <w:rFonts w:ascii="Trebuchet MS" w:eastAsia="Calibri" w:hAnsi="Trebuchet MS" w:cs="Calibri"/>
          <w:bCs/>
          <w:i w:val="0"/>
          <w:spacing w:val="-1"/>
          <w:sz w:val="44"/>
          <w:szCs w:val="24"/>
        </w:rPr>
        <w:t>t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 xml:space="preserve">ion </w:t>
      </w:r>
      <w:r w:rsidRPr="00CF0D82">
        <w:rPr>
          <w:rFonts w:ascii="Trebuchet MS" w:eastAsia="Calibri" w:hAnsi="Trebuchet MS" w:cs="Calibri"/>
          <w:bCs/>
          <w:i w:val="0"/>
          <w:spacing w:val="-2"/>
          <w:sz w:val="44"/>
          <w:szCs w:val="24"/>
        </w:rPr>
        <w:t>F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o</w:t>
      </w:r>
      <w:r w:rsidRPr="00CF0D82">
        <w:rPr>
          <w:rFonts w:ascii="Trebuchet MS" w:eastAsia="Calibri" w:hAnsi="Trebuchet MS" w:cs="Calibri"/>
          <w:bCs/>
          <w:i w:val="0"/>
          <w:spacing w:val="1"/>
          <w:sz w:val="44"/>
          <w:szCs w:val="24"/>
        </w:rPr>
        <w:t>r</w:t>
      </w:r>
      <w:r w:rsidRPr="00CF0D82">
        <w:rPr>
          <w:rFonts w:ascii="Trebuchet MS" w:eastAsia="Calibri" w:hAnsi="Trebuchet MS" w:cs="Calibri"/>
          <w:bCs/>
          <w:i w:val="0"/>
          <w:sz w:val="44"/>
          <w:szCs w:val="24"/>
        </w:rPr>
        <w:t>m</w:t>
      </w:r>
    </w:p>
    <w:p w:rsidR="009A1EC7" w:rsidRPr="009A1EC7" w:rsidRDefault="009A1EC7" w:rsidP="002215E9">
      <w:pPr>
        <w:spacing w:before="39"/>
        <w:ind w:right="-20"/>
        <w:jc w:val="center"/>
        <w:rPr>
          <w:rFonts w:ascii="Trebuchet MS" w:eastAsia="Calibri" w:hAnsi="Trebuchet MS" w:cs="Calibri"/>
          <w:bCs/>
          <w:i w:val="0"/>
          <w:sz w:val="24"/>
          <w:szCs w:val="24"/>
        </w:rPr>
      </w:pPr>
      <w:r w:rsidRPr="009A1EC7">
        <w:rPr>
          <w:rFonts w:ascii="Trebuchet MS" w:eastAsia="Calibri" w:hAnsi="Trebuchet MS" w:cs="Calibri"/>
          <w:bCs/>
          <w:i w:val="0"/>
          <w:sz w:val="24"/>
          <w:szCs w:val="24"/>
        </w:rPr>
        <w:t>(</w:t>
      </w:r>
      <w:proofErr w:type="gramStart"/>
      <w:r w:rsidRPr="009A1EC7">
        <w:rPr>
          <w:rFonts w:ascii="Trebuchet MS" w:eastAsia="Calibri" w:hAnsi="Trebuchet MS" w:cs="Calibri"/>
          <w:bCs/>
          <w:i w:val="0"/>
          <w:sz w:val="24"/>
          <w:szCs w:val="24"/>
        </w:rPr>
        <w:t>see</w:t>
      </w:r>
      <w:proofErr w:type="gramEnd"/>
      <w:r w:rsidRPr="009A1EC7">
        <w:rPr>
          <w:rFonts w:ascii="Trebuchet MS" w:eastAsia="Calibri" w:hAnsi="Trebuchet MS" w:cs="Calibri"/>
          <w:bCs/>
          <w:i w:val="0"/>
          <w:sz w:val="24"/>
          <w:szCs w:val="24"/>
        </w:rPr>
        <w:t xml:space="preserve"> </w:t>
      </w:r>
      <w:hyperlink r:id="rId8" w:history="1">
        <w:r w:rsidRPr="009A1EC7">
          <w:rPr>
            <w:rStyle w:val="Hyperlink"/>
            <w:rFonts w:ascii="Trebuchet MS" w:eastAsia="Calibri" w:hAnsi="Trebuchet MS" w:cs="Calibri"/>
            <w:bCs/>
            <w:i w:val="0"/>
            <w:sz w:val="24"/>
            <w:szCs w:val="24"/>
          </w:rPr>
          <w:t>URP: II.11.c Honorary Degree</w:t>
        </w:r>
      </w:hyperlink>
      <w:r w:rsidRPr="009A1EC7">
        <w:rPr>
          <w:rFonts w:ascii="Trebuchet MS" w:eastAsia="Calibri" w:hAnsi="Trebuchet MS" w:cs="Calibri"/>
          <w:bCs/>
          <w:i w:val="0"/>
          <w:sz w:val="24"/>
          <w:szCs w:val="24"/>
        </w:rPr>
        <w:t>)</w:t>
      </w:r>
    </w:p>
    <w:p w:rsidR="00892A04" w:rsidRDefault="00892A04" w:rsidP="002215E9">
      <w:pPr>
        <w:spacing w:before="39"/>
        <w:ind w:right="-20"/>
        <w:jc w:val="center"/>
        <w:rPr>
          <w:rFonts w:ascii="Trebuchet MS" w:eastAsia="Calibri" w:hAnsi="Trebuchet MS" w:cs="Calibri"/>
          <w:i w:val="0"/>
          <w:sz w:val="24"/>
          <w:szCs w:val="24"/>
        </w:rPr>
      </w:pPr>
    </w:p>
    <w:p w:rsidR="00E23412" w:rsidRPr="00CF0D82" w:rsidRDefault="00E23412" w:rsidP="002215E9">
      <w:pPr>
        <w:spacing w:before="39"/>
        <w:ind w:right="-20"/>
        <w:jc w:val="center"/>
        <w:rPr>
          <w:rFonts w:ascii="Trebuchet MS" w:eastAsia="Calibri" w:hAnsi="Trebuchet MS" w:cs="Calibri"/>
          <w:i w:val="0"/>
          <w:sz w:val="24"/>
          <w:szCs w:val="24"/>
        </w:rPr>
      </w:pPr>
    </w:p>
    <w:p w:rsidR="002215E9" w:rsidRPr="00CF0D82" w:rsidRDefault="002215E9" w:rsidP="002215E9">
      <w:pPr>
        <w:spacing w:before="8" w:line="180" w:lineRule="exact"/>
        <w:rPr>
          <w:rFonts w:ascii="Trebuchet MS" w:hAnsi="Trebuchet MS"/>
          <w:i w:val="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3150"/>
      </w:tblGrid>
      <w:tr w:rsidR="00892A04" w:rsidRPr="00CF0D82" w:rsidTr="00CF0D82">
        <w:trPr>
          <w:jc w:val="center"/>
        </w:trPr>
        <w:tc>
          <w:tcPr>
            <w:tcW w:w="2515" w:type="dxa"/>
          </w:tcPr>
          <w:p w:rsidR="00892A04" w:rsidRPr="00CF0D82" w:rsidRDefault="00892A04" w:rsidP="0074032B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D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a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t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 xml:space="preserve"> 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of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2"/>
                <w:sz w:val="24"/>
                <w:szCs w:val="24"/>
              </w:rPr>
              <w:t xml:space="preserve"> </w:t>
            </w:r>
            <w:r w:rsidR="001D6E8E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w w:val="99"/>
                <w:sz w:val="24"/>
                <w:szCs w:val="24"/>
              </w:rPr>
              <w:t>u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b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m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s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o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: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757554082"/>
            <w:placeholder>
              <w:docPart w:val="891475E8F3994806BBAEFB4C87F024B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50" w:type="dxa"/>
              </w:tcPr>
              <w:p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:rsidR="002215E9" w:rsidRPr="00CF0D82" w:rsidRDefault="002215E9" w:rsidP="002215E9">
      <w:pPr>
        <w:spacing w:line="200" w:lineRule="exact"/>
        <w:rPr>
          <w:rFonts w:ascii="Trebuchet MS" w:hAnsi="Trebuchet MS"/>
          <w:i w:val="0"/>
          <w:sz w:val="24"/>
          <w:szCs w:val="24"/>
        </w:rPr>
      </w:pPr>
    </w:p>
    <w:p w:rsidR="00CF0D82" w:rsidRPr="00CF0D82" w:rsidRDefault="00CF0D82" w:rsidP="002215E9">
      <w:pPr>
        <w:tabs>
          <w:tab w:val="left" w:pos="4920"/>
        </w:tabs>
        <w:spacing w:line="289" w:lineRule="exact"/>
        <w:ind w:right="-20"/>
        <w:rPr>
          <w:rFonts w:ascii="Trebuchet MS" w:eastAsia="Calibri" w:hAnsi="Trebuchet MS" w:cs="Calibri"/>
          <w:bCs/>
          <w:i w:val="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"/>
        <w:gridCol w:w="445"/>
        <w:gridCol w:w="1164"/>
        <w:gridCol w:w="905"/>
        <w:gridCol w:w="1254"/>
        <w:gridCol w:w="1070"/>
        <w:gridCol w:w="1044"/>
        <w:gridCol w:w="646"/>
        <w:gridCol w:w="1916"/>
      </w:tblGrid>
      <w:tr w:rsidR="006C22DF" w:rsidRPr="00CF0D82" w:rsidTr="00CF0D82">
        <w:tc>
          <w:tcPr>
            <w:tcW w:w="2515" w:type="dxa"/>
            <w:gridSpan w:val="3"/>
          </w:tcPr>
          <w:p w:rsidR="006C22DF" w:rsidRPr="00CF0D82" w:rsidRDefault="006C22DF" w:rsidP="006C22DF">
            <w:pPr>
              <w:tabs>
                <w:tab w:val="left" w:pos="938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Na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w w:val="99"/>
                <w:sz w:val="24"/>
                <w:szCs w:val="24"/>
              </w:rPr>
              <w:t>m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e of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2"/>
                <w:sz w:val="24"/>
                <w:szCs w:val="24"/>
              </w:rPr>
              <w:t xml:space="preserve"> 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o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m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>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105919277"/>
            <w:placeholder>
              <w:docPart w:val="B90BA0B9FBDD4C8F9237FCA3709278CE"/>
            </w:placeholder>
            <w:showingPlcHdr/>
          </w:sdtPr>
          <w:sdtEndPr/>
          <w:sdtContent>
            <w:tc>
              <w:tcPr>
                <w:tcW w:w="6835" w:type="dxa"/>
                <w:gridSpan w:val="6"/>
              </w:tcPr>
              <w:p w:rsidR="006C22DF" w:rsidRPr="00CF0D82" w:rsidRDefault="00E15B32" w:rsidP="00E15B32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C22DF" w:rsidRPr="00CF0D82" w:rsidTr="00CF0D82">
        <w:tc>
          <w:tcPr>
            <w:tcW w:w="2515" w:type="dxa"/>
            <w:gridSpan w:val="3"/>
          </w:tcPr>
          <w:p w:rsidR="006C22DF" w:rsidRPr="00CF0D82" w:rsidRDefault="006C22DF" w:rsidP="006C22DF">
            <w:pPr>
              <w:tabs>
                <w:tab w:val="left" w:pos="930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Bu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si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s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 xml:space="preserve"> 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Name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206614917"/>
            <w:placeholder>
              <w:docPart w:val="0EF79DE59F0B4EE6B50862D499615724"/>
            </w:placeholder>
          </w:sdtPr>
          <w:sdtEndPr/>
          <w:sdtContent>
            <w:sdt>
              <w:sdtPr>
                <w:rPr>
                  <w:rFonts w:ascii="Trebuchet MS" w:eastAsia="Calibri" w:hAnsi="Trebuchet MS" w:cs="Calibri"/>
                  <w:bCs/>
                  <w:i w:val="0"/>
                  <w:sz w:val="24"/>
                  <w:szCs w:val="24"/>
                </w:rPr>
                <w:id w:val="215177105"/>
                <w:placeholder>
                  <w:docPart w:val="3D7738E43EA6440C83E2644149E81CD0"/>
                </w:placeholder>
                <w:showingPlcHdr/>
              </w:sdtPr>
              <w:sdtEndPr/>
              <w:sdtContent>
                <w:tc>
                  <w:tcPr>
                    <w:tcW w:w="6835" w:type="dxa"/>
                    <w:gridSpan w:val="6"/>
                  </w:tcPr>
                  <w:p w:rsidR="006C22DF" w:rsidRPr="00CF0D82" w:rsidRDefault="00E15B32" w:rsidP="002215E9">
                    <w:pPr>
                      <w:tabs>
                        <w:tab w:val="left" w:pos="4920"/>
                      </w:tabs>
                      <w:spacing w:line="289" w:lineRule="exact"/>
                      <w:ind w:right="-20"/>
                      <w:rPr>
                        <w:rFonts w:ascii="Trebuchet MS" w:eastAsia="Calibri" w:hAnsi="Trebuchet MS" w:cs="Calibri"/>
                        <w:bCs/>
                        <w:i w:val="0"/>
                        <w:sz w:val="24"/>
                        <w:szCs w:val="24"/>
                      </w:rPr>
                    </w:pPr>
                    <w:r w:rsidRPr="00CF0D82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892A04" w:rsidRPr="00CF0D82" w:rsidTr="00CF0D82">
        <w:tc>
          <w:tcPr>
            <w:tcW w:w="2515" w:type="dxa"/>
            <w:gridSpan w:val="3"/>
          </w:tcPr>
          <w:p w:rsidR="00892A04" w:rsidRPr="00CF0D82" w:rsidRDefault="00892A04" w:rsidP="002215E9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Ad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2"/>
                <w:w w:val="99"/>
                <w:sz w:val="24"/>
                <w:szCs w:val="24"/>
              </w:rPr>
              <w:t>d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>r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s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1781178967"/>
            <w:placeholder>
              <w:docPart w:val="9162ECAD862B4F4A916F981D4782302D"/>
            </w:placeholder>
          </w:sdtPr>
          <w:sdtEndPr/>
          <w:sdtContent>
            <w:sdt>
              <w:sdtPr>
                <w:rPr>
                  <w:rFonts w:ascii="Trebuchet MS" w:eastAsia="Calibri" w:hAnsi="Trebuchet MS" w:cs="Calibri"/>
                  <w:bCs/>
                  <w:i w:val="0"/>
                  <w:sz w:val="24"/>
                  <w:szCs w:val="24"/>
                </w:rPr>
                <w:id w:val="1959606258"/>
                <w:placeholder>
                  <w:docPart w:val="5B1291268AEF44E48C8529EF24B36A6C"/>
                </w:placeholder>
                <w:showingPlcHdr/>
              </w:sdtPr>
              <w:sdtEndPr/>
              <w:sdtContent>
                <w:tc>
                  <w:tcPr>
                    <w:tcW w:w="6835" w:type="dxa"/>
                    <w:gridSpan w:val="6"/>
                  </w:tcPr>
                  <w:p w:rsidR="00892A04" w:rsidRPr="00CF0D82" w:rsidRDefault="00E15B32" w:rsidP="002215E9">
                    <w:pPr>
                      <w:tabs>
                        <w:tab w:val="left" w:pos="4920"/>
                      </w:tabs>
                      <w:spacing w:line="289" w:lineRule="exact"/>
                      <w:ind w:right="-20"/>
                      <w:rPr>
                        <w:rFonts w:ascii="Trebuchet MS" w:eastAsia="Calibri" w:hAnsi="Trebuchet MS" w:cs="Calibri"/>
                        <w:bCs/>
                        <w:i w:val="0"/>
                        <w:sz w:val="24"/>
                        <w:szCs w:val="24"/>
                      </w:rPr>
                    </w:pPr>
                    <w:r w:rsidRPr="00CF0D82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6C22DF" w:rsidRPr="00CF0D82" w:rsidTr="00CF0D82">
        <w:tc>
          <w:tcPr>
            <w:tcW w:w="906" w:type="dxa"/>
          </w:tcPr>
          <w:p w:rsidR="006C22DF" w:rsidRPr="00CF0D82" w:rsidRDefault="006C22DF" w:rsidP="002215E9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C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ty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 xml:space="preserve">: 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882512801"/>
            <w:placeholder>
              <w:docPart w:val="0551061FAAD646BFA09C7BF8AED9B97C"/>
            </w:placeholder>
          </w:sdtPr>
          <w:sdtEndPr/>
          <w:sdtContent>
            <w:sdt>
              <w:sdtPr>
                <w:rPr>
                  <w:rFonts w:ascii="Trebuchet MS" w:eastAsia="Calibri" w:hAnsi="Trebuchet MS" w:cs="Calibri"/>
                  <w:bCs/>
                  <w:i w:val="0"/>
                  <w:sz w:val="24"/>
                  <w:szCs w:val="24"/>
                </w:rPr>
                <w:id w:val="-295843373"/>
                <w:placeholder>
                  <w:docPart w:val="71FCAFE3C01D4FC99C0A43BA9EDC456C"/>
                </w:placeholder>
                <w:showingPlcHdr/>
              </w:sdtPr>
              <w:sdtEndPr/>
              <w:sdtContent>
                <w:tc>
                  <w:tcPr>
                    <w:tcW w:w="2514" w:type="dxa"/>
                    <w:gridSpan w:val="3"/>
                  </w:tcPr>
                  <w:p w:rsidR="006C22DF" w:rsidRPr="00CF0D82" w:rsidRDefault="00E15B32" w:rsidP="002215E9">
                    <w:pPr>
                      <w:tabs>
                        <w:tab w:val="left" w:pos="4920"/>
                      </w:tabs>
                      <w:spacing w:line="289" w:lineRule="exact"/>
                      <w:ind w:right="-20"/>
                      <w:rPr>
                        <w:rFonts w:ascii="Trebuchet MS" w:eastAsia="Calibri" w:hAnsi="Trebuchet MS" w:cs="Calibri"/>
                        <w:bCs/>
                        <w:i w:val="0"/>
                        <w:sz w:val="24"/>
                        <w:szCs w:val="24"/>
                      </w:rPr>
                    </w:pPr>
                    <w:r w:rsidRPr="00CF0D82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1254" w:type="dxa"/>
          </w:tcPr>
          <w:p w:rsidR="006C22DF" w:rsidRPr="00CF0D82" w:rsidRDefault="006C22DF" w:rsidP="002215E9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tat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 xml:space="preserve">: 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330524864"/>
            <w:placeholder>
              <w:docPart w:val="1FC3272A25294E4A9F86BD825EEAFAA1"/>
            </w:placeholder>
            <w:showingPlcHdr/>
          </w:sdtPr>
          <w:sdtEndPr/>
          <w:sdtContent>
            <w:tc>
              <w:tcPr>
                <w:tcW w:w="2114" w:type="dxa"/>
                <w:gridSpan w:val="2"/>
              </w:tcPr>
              <w:p w:rsidR="006C22DF" w:rsidRPr="00CF0D82" w:rsidRDefault="00E15B32" w:rsidP="002215E9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646" w:type="dxa"/>
          </w:tcPr>
          <w:p w:rsidR="006C22DF" w:rsidRPr="00CF0D82" w:rsidRDefault="006C22DF" w:rsidP="006C22DF">
            <w:pPr>
              <w:tabs>
                <w:tab w:val="left" w:pos="4600"/>
                <w:tab w:val="left" w:pos="7320"/>
                <w:tab w:val="left" w:pos="940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Z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 xml:space="preserve">P: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2001458835"/>
            <w:placeholder>
              <w:docPart w:val="FF4A3F74E6C94234A0CAE88DC7C60630"/>
            </w:placeholder>
            <w:showingPlcHdr/>
          </w:sdtPr>
          <w:sdtEndPr/>
          <w:sdtContent>
            <w:tc>
              <w:tcPr>
                <w:tcW w:w="1916" w:type="dxa"/>
              </w:tcPr>
              <w:p w:rsidR="006C22DF" w:rsidRPr="00CF0D82" w:rsidRDefault="00E15B32" w:rsidP="002215E9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92A04" w:rsidRPr="00CF0D82" w:rsidTr="00CF0D82">
        <w:tc>
          <w:tcPr>
            <w:tcW w:w="1351" w:type="dxa"/>
            <w:gridSpan w:val="2"/>
          </w:tcPr>
          <w:p w:rsidR="00892A04" w:rsidRPr="00CF0D82" w:rsidRDefault="00E23412" w:rsidP="002215E9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Ph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o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(s)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696383196"/>
            <w:placeholder>
              <w:docPart w:val="18027F81B7544164998EFE36401D585D"/>
            </w:placeholder>
            <w:showingPlcHdr/>
          </w:sdtPr>
          <w:sdtEndPr/>
          <w:sdtContent>
            <w:tc>
              <w:tcPr>
                <w:tcW w:w="3323" w:type="dxa"/>
                <w:gridSpan w:val="3"/>
              </w:tcPr>
              <w:p w:rsidR="00892A04" w:rsidRPr="00CF0D82" w:rsidRDefault="00E15B32" w:rsidP="002215E9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070" w:type="dxa"/>
          </w:tcPr>
          <w:p w:rsidR="00892A04" w:rsidRPr="00CF0D82" w:rsidRDefault="00892A04" w:rsidP="00892A04">
            <w:pPr>
              <w:tabs>
                <w:tab w:val="left" w:pos="4540"/>
                <w:tab w:val="left" w:pos="928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4"/>
                <w:w w:val="99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 xml:space="preserve">-mail: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619112686"/>
            <w:placeholder>
              <w:docPart w:val="E1B2724C20A041E4980F11836BD10E7A"/>
            </w:placeholder>
            <w:showingPlcHdr/>
          </w:sdtPr>
          <w:sdtEndPr/>
          <w:sdtContent>
            <w:tc>
              <w:tcPr>
                <w:tcW w:w="3606" w:type="dxa"/>
                <w:gridSpan w:val="3"/>
              </w:tcPr>
              <w:p w:rsidR="00892A04" w:rsidRPr="00CF0D82" w:rsidRDefault="00E15B32" w:rsidP="002215E9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CF0D82" w:rsidRPr="00CF0D82" w:rsidRDefault="00CF0D82" w:rsidP="002215E9">
      <w:pPr>
        <w:pBdr>
          <w:bottom w:val="single" w:sz="6" w:space="1" w:color="auto"/>
        </w:pBdr>
        <w:tabs>
          <w:tab w:val="left" w:pos="4920"/>
        </w:tabs>
        <w:spacing w:line="289" w:lineRule="exact"/>
        <w:ind w:right="-20"/>
        <w:rPr>
          <w:rFonts w:ascii="Trebuchet MS" w:eastAsia="Calibri" w:hAnsi="Trebuchet MS" w:cs="Calibri"/>
          <w:bCs/>
          <w:i w:val="0"/>
          <w:sz w:val="24"/>
          <w:szCs w:val="24"/>
        </w:rPr>
      </w:pPr>
    </w:p>
    <w:p w:rsidR="00CF0D82" w:rsidRPr="00CF0D82" w:rsidRDefault="00CF0D82" w:rsidP="002215E9">
      <w:pPr>
        <w:tabs>
          <w:tab w:val="left" w:pos="4920"/>
        </w:tabs>
        <w:spacing w:line="289" w:lineRule="exact"/>
        <w:ind w:right="-20"/>
        <w:rPr>
          <w:rFonts w:ascii="Trebuchet MS" w:eastAsia="Calibri" w:hAnsi="Trebuchet MS" w:cs="Calibri"/>
          <w:bCs/>
          <w:i w:val="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"/>
        <w:gridCol w:w="448"/>
        <w:gridCol w:w="1190"/>
        <w:gridCol w:w="905"/>
        <w:gridCol w:w="1240"/>
        <w:gridCol w:w="1095"/>
        <w:gridCol w:w="1025"/>
        <w:gridCol w:w="646"/>
        <w:gridCol w:w="1924"/>
      </w:tblGrid>
      <w:tr w:rsidR="00892A04" w:rsidRPr="00CF0D82" w:rsidTr="00CF0D82">
        <w:tc>
          <w:tcPr>
            <w:tcW w:w="2515" w:type="dxa"/>
            <w:gridSpan w:val="3"/>
          </w:tcPr>
          <w:p w:rsidR="00892A04" w:rsidRPr="00CF0D82" w:rsidRDefault="00892A04" w:rsidP="0074032B">
            <w:pPr>
              <w:tabs>
                <w:tab w:val="left" w:pos="938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Na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w w:val="99"/>
                <w:sz w:val="24"/>
                <w:szCs w:val="24"/>
              </w:rPr>
              <w:t>m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e of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2"/>
                <w:sz w:val="24"/>
                <w:szCs w:val="24"/>
              </w:rPr>
              <w:t xml:space="preserve"> 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o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m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w w:val="99"/>
                <w:sz w:val="24"/>
                <w:szCs w:val="24"/>
              </w:rPr>
              <w:t>a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t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o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>r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358773392"/>
            <w:placeholder>
              <w:docPart w:val="C85D1EA5F55A4292BDCA6F2BFCA61871"/>
            </w:placeholder>
            <w:showingPlcHdr/>
          </w:sdtPr>
          <w:sdtEndPr/>
          <w:sdtContent>
            <w:tc>
              <w:tcPr>
                <w:tcW w:w="6835" w:type="dxa"/>
                <w:gridSpan w:val="6"/>
              </w:tcPr>
              <w:p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92A04" w:rsidRPr="00CF0D82" w:rsidTr="00CF0D82">
        <w:tc>
          <w:tcPr>
            <w:tcW w:w="2515" w:type="dxa"/>
            <w:gridSpan w:val="3"/>
          </w:tcPr>
          <w:p w:rsidR="00892A04" w:rsidRPr="00CF0D82" w:rsidRDefault="00892A04" w:rsidP="0074032B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Ad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2"/>
                <w:w w:val="99"/>
                <w:sz w:val="24"/>
                <w:szCs w:val="24"/>
              </w:rPr>
              <w:t>d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>r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s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1070190172"/>
            <w:placeholder>
              <w:docPart w:val="0EF3D9357FF24CE4BB17309831468796"/>
            </w:placeholder>
            <w:showingPlcHdr/>
          </w:sdtPr>
          <w:sdtEndPr/>
          <w:sdtContent>
            <w:tc>
              <w:tcPr>
                <w:tcW w:w="6835" w:type="dxa"/>
                <w:gridSpan w:val="6"/>
              </w:tcPr>
              <w:p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15B32" w:rsidRPr="00CF0D82" w:rsidTr="00CF0D82">
        <w:tc>
          <w:tcPr>
            <w:tcW w:w="877" w:type="dxa"/>
          </w:tcPr>
          <w:p w:rsidR="00892A04" w:rsidRPr="00CF0D82" w:rsidRDefault="00892A04" w:rsidP="0074032B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C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ty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sz w:val="24"/>
                <w:szCs w:val="24"/>
              </w:rPr>
              <w:t xml:space="preserve">: 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2008629910"/>
            <w:placeholder>
              <w:docPart w:val="A027200B87844E9FA82F858E8B8EF1FE"/>
            </w:placeholder>
            <w:showingPlcHdr/>
          </w:sdtPr>
          <w:sdtEndPr/>
          <w:sdtContent>
            <w:tc>
              <w:tcPr>
                <w:tcW w:w="2543" w:type="dxa"/>
                <w:gridSpan w:val="3"/>
              </w:tcPr>
              <w:p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240" w:type="dxa"/>
          </w:tcPr>
          <w:p w:rsidR="00892A04" w:rsidRPr="00CF0D82" w:rsidRDefault="00892A04" w:rsidP="0074032B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Stat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 xml:space="preserve">: 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1464577812"/>
            <w:placeholder>
              <w:docPart w:val="2156A04CC9A8448F9CEFBA83993B50DA"/>
            </w:placeholder>
            <w:showingPlcHdr/>
          </w:sdtPr>
          <w:sdtEndPr/>
          <w:sdtContent>
            <w:tc>
              <w:tcPr>
                <w:tcW w:w="2120" w:type="dxa"/>
                <w:gridSpan w:val="2"/>
              </w:tcPr>
              <w:p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646" w:type="dxa"/>
          </w:tcPr>
          <w:p w:rsidR="00892A04" w:rsidRPr="00CF0D82" w:rsidRDefault="00892A04" w:rsidP="0074032B">
            <w:pPr>
              <w:tabs>
                <w:tab w:val="left" w:pos="4600"/>
                <w:tab w:val="left" w:pos="7320"/>
                <w:tab w:val="left" w:pos="940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Z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I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  <w:t xml:space="preserve">P: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71376282"/>
            <w:placeholder>
              <w:docPart w:val="C588513702E444E498111EE44DA4B78C"/>
            </w:placeholder>
            <w:showingPlcHdr/>
          </w:sdtPr>
          <w:sdtEndPr/>
          <w:sdtContent>
            <w:tc>
              <w:tcPr>
                <w:tcW w:w="1924" w:type="dxa"/>
              </w:tcPr>
              <w:p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92A04" w:rsidRPr="00CF0D82" w:rsidTr="00CF0D82">
        <w:tc>
          <w:tcPr>
            <w:tcW w:w="1325" w:type="dxa"/>
            <w:gridSpan w:val="2"/>
          </w:tcPr>
          <w:p w:rsidR="00892A04" w:rsidRPr="00CF0D82" w:rsidRDefault="00E23412" w:rsidP="0074032B">
            <w:pPr>
              <w:tabs>
                <w:tab w:val="left" w:pos="4920"/>
              </w:tabs>
              <w:spacing w:line="289" w:lineRule="exact"/>
              <w:ind w:right="-20"/>
              <w:rPr>
                <w:rFonts w:ascii="Trebuchet MS" w:eastAsia="Calibri" w:hAnsi="Trebuchet MS" w:cs="Calibri"/>
                <w:b/>
                <w:bCs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Ph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1"/>
                <w:w w:val="99"/>
                <w:sz w:val="24"/>
                <w:szCs w:val="24"/>
              </w:rPr>
              <w:t>on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w w:val="99"/>
                <w:sz w:val="24"/>
                <w:szCs w:val="24"/>
              </w:rPr>
              <w:t>(s):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1861552361"/>
            <w:placeholder>
              <w:docPart w:val="43D60FC830F34806BE9192B3F1A16696"/>
            </w:placeholder>
            <w:showingPlcHdr/>
          </w:sdtPr>
          <w:sdtEndPr/>
          <w:sdtContent>
            <w:tc>
              <w:tcPr>
                <w:tcW w:w="3335" w:type="dxa"/>
                <w:gridSpan w:val="3"/>
              </w:tcPr>
              <w:p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095" w:type="dxa"/>
          </w:tcPr>
          <w:p w:rsidR="00892A04" w:rsidRPr="00CF0D82" w:rsidRDefault="00892A04" w:rsidP="0074032B">
            <w:pPr>
              <w:tabs>
                <w:tab w:val="left" w:pos="4540"/>
                <w:tab w:val="left" w:pos="9280"/>
              </w:tabs>
              <w:spacing w:before="11" w:line="289" w:lineRule="exact"/>
              <w:ind w:right="-20"/>
              <w:rPr>
                <w:rFonts w:ascii="Trebuchet MS" w:eastAsia="Calibri" w:hAnsi="Trebuchet MS" w:cs="Calibri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4"/>
                <w:w w:val="99"/>
                <w:sz w:val="24"/>
                <w:szCs w:val="24"/>
              </w:rPr>
              <w:t>E</w:t>
            </w:r>
            <w:r w:rsidRPr="00CF0D82">
              <w:rPr>
                <w:rFonts w:ascii="Trebuchet MS" w:eastAsia="Calibri" w:hAnsi="Trebuchet MS" w:cs="Calibri"/>
                <w:b/>
                <w:bCs/>
                <w:i w:val="0"/>
                <w:spacing w:val="-1"/>
                <w:sz w:val="24"/>
                <w:szCs w:val="24"/>
              </w:rPr>
              <w:t xml:space="preserve">-mail: </w:t>
            </w:r>
          </w:p>
        </w:tc>
        <w:sdt>
          <w:sdtPr>
            <w:rPr>
              <w:rFonts w:ascii="Trebuchet MS" w:eastAsia="Calibri" w:hAnsi="Trebuchet MS" w:cs="Calibri"/>
              <w:bCs/>
              <w:i w:val="0"/>
              <w:sz w:val="24"/>
              <w:szCs w:val="24"/>
            </w:rPr>
            <w:id w:val="-929807782"/>
            <w:placeholder>
              <w:docPart w:val="5F823BC68CFE4F01B560FBE06CB355EA"/>
            </w:placeholder>
            <w:showingPlcHdr/>
          </w:sdtPr>
          <w:sdtEndPr/>
          <w:sdtContent>
            <w:tc>
              <w:tcPr>
                <w:tcW w:w="3595" w:type="dxa"/>
                <w:gridSpan w:val="3"/>
              </w:tcPr>
              <w:p w:rsidR="00892A04" w:rsidRPr="00CF0D82" w:rsidRDefault="00E15B32" w:rsidP="0074032B">
                <w:pPr>
                  <w:tabs>
                    <w:tab w:val="left" w:pos="4920"/>
                  </w:tabs>
                  <w:spacing w:line="289" w:lineRule="exact"/>
                  <w:ind w:right="-20"/>
                  <w:rPr>
                    <w:rFonts w:ascii="Trebuchet MS" w:eastAsia="Calibri" w:hAnsi="Trebuchet MS" w:cs="Calibri"/>
                    <w:bCs/>
                    <w:i w:val="0"/>
                    <w:sz w:val="24"/>
                    <w:szCs w:val="24"/>
                  </w:rPr>
                </w:pPr>
                <w:r w:rsidRPr="00CF0D8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CF0D82" w:rsidRPr="00CF0D82" w:rsidRDefault="00CF0D82" w:rsidP="00892A04">
      <w:pPr>
        <w:pBdr>
          <w:bottom w:val="single" w:sz="6" w:space="1" w:color="auto"/>
        </w:pBdr>
        <w:spacing w:before="16" w:line="275" w:lineRule="auto"/>
        <w:jc w:val="both"/>
        <w:rPr>
          <w:rFonts w:ascii="Trebuchet MS" w:eastAsia="Calibri" w:hAnsi="Trebuchet MS" w:cs="Calibri"/>
          <w:i w:val="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5"/>
        <w:gridCol w:w="5125"/>
      </w:tblGrid>
      <w:tr w:rsidR="00892A04" w:rsidRPr="00CF0D82" w:rsidTr="00CF0D82">
        <w:tc>
          <w:tcPr>
            <w:tcW w:w="4225" w:type="dxa"/>
          </w:tcPr>
          <w:p w:rsidR="00E15B32" w:rsidRPr="00CF0D82" w:rsidRDefault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  <w:p w:rsidR="00892A04" w:rsidRPr="00CF0D82" w:rsidRDefault="00892A04">
            <w:pPr>
              <w:rPr>
                <w:rFonts w:ascii="Trebuchet MS" w:hAnsi="Trebuchet MS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b/>
                <w:i w:val="0"/>
                <w:sz w:val="24"/>
                <w:szCs w:val="24"/>
              </w:rPr>
              <w:t>Send or deliver all materials by September 15</w:t>
            </w:r>
            <w:r w:rsidRPr="00CF0D82">
              <w:rPr>
                <w:rFonts w:ascii="Trebuchet MS" w:hAnsi="Trebuchet MS"/>
                <w:b/>
                <w:i w:val="0"/>
                <w:sz w:val="24"/>
                <w:szCs w:val="24"/>
                <w:vertAlign w:val="superscript"/>
              </w:rPr>
              <w:t>th</w:t>
            </w:r>
            <w:r w:rsidRPr="00CF0D82">
              <w:rPr>
                <w:rFonts w:ascii="Trebuchet MS" w:hAnsi="Trebuchet MS"/>
                <w:b/>
                <w:i w:val="0"/>
                <w:sz w:val="24"/>
                <w:szCs w:val="24"/>
              </w:rPr>
              <w:t xml:space="preserve"> to:</w:t>
            </w:r>
          </w:p>
          <w:p w:rsidR="00892A04" w:rsidRPr="00CF0D82" w:rsidRDefault="00892A04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  <w:p w:rsidR="00892A04" w:rsidRPr="00CF0D82" w:rsidRDefault="00892A04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Office of the Provost and Vice President for Academic Affairs</w:t>
            </w:r>
          </w:p>
          <w:p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ACT 12</w:t>
            </w:r>
          </w:p>
          <w:p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P.O. Box 425617</w:t>
            </w:r>
          </w:p>
          <w:p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Denton, TX 76204</w:t>
            </w:r>
          </w:p>
          <w:p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940.898.3301 (Phone)</w:t>
            </w:r>
          </w:p>
          <w:p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940.898.3306 (Fax)</w:t>
            </w:r>
          </w:p>
          <w:p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lastRenderedPageBreak/>
              <w:t xml:space="preserve">Email: </w:t>
            </w:r>
            <w:hyperlink r:id="rId9" w:history="1">
              <w:r w:rsidRPr="00CF0D82">
                <w:rPr>
                  <w:rStyle w:val="Hyperlink"/>
                  <w:rFonts w:ascii="Trebuchet MS" w:hAnsi="Trebuchet MS"/>
                  <w:i w:val="0"/>
                  <w:sz w:val="24"/>
                  <w:szCs w:val="24"/>
                </w:rPr>
                <w:t>pcullors@twu.edu</w:t>
              </w:r>
            </w:hyperlink>
          </w:p>
          <w:p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</w:tc>
        <w:tc>
          <w:tcPr>
            <w:tcW w:w="5125" w:type="dxa"/>
          </w:tcPr>
          <w:p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  <w:p w:rsidR="00CF0D82" w:rsidRPr="00CF0D82" w:rsidRDefault="00CF0D8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  <w:p w:rsidR="00E15B32" w:rsidRPr="00CF0D82" w:rsidRDefault="00E15B32" w:rsidP="00E15B32">
            <w:pPr>
              <w:rPr>
                <w:rFonts w:ascii="Trebuchet MS" w:hAnsi="Trebuchet MS"/>
                <w:b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b/>
                <w:i w:val="0"/>
                <w:sz w:val="24"/>
                <w:szCs w:val="24"/>
              </w:rPr>
              <w:t>Attach:</w:t>
            </w:r>
          </w:p>
          <w:p w:rsidR="00E15B32" w:rsidRPr="00CF0D82" w:rsidRDefault="00E15B32" w:rsidP="00E15B32">
            <w:pPr>
              <w:rPr>
                <w:rFonts w:ascii="Trebuchet MS" w:hAnsi="Trebuchet MS"/>
                <w:i w:val="0"/>
                <w:sz w:val="24"/>
                <w:szCs w:val="24"/>
              </w:rPr>
            </w:pPr>
          </w:p>
          <w:p w:rsidR="00E15B32" w:rsidRPr="00CF0D82" w:rsidRDefault="00E15B32" w:rsidP="00E15B32">
            <w:pPr>
              <w:numPr>
                <w:ilvl w:val="0"/>
                <w:numId w:val="1"/>
              </w:numPr>
              <w:ind w:left="427"/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A formal letter of nomination</w:t>
            </w:r>
          </w:p>
          <w:p w:rsidR="00E15B32" w:rsidRPr="00CF0D82" w:rsidRDefault="00E15B32" w:rsidP="00E15B32">
            <w:pPr>
              <w:numPr>
                <w:ilvl w:val="0"/>
                <w:numId w:val="1"/>
              </w:numPr>
              <w:ind w:left="427"/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Curriculum vitae, biography or professional resume</w:t>
            </w:r>
          </w:p>
          <w:p w:rsidR="00E15B32" w:rsidRPr="00CF0D82" w:rsidRDefault="00E15B32" w:rsidP="00E15B32">
            <w:pPr>
              <w:numPr>
                <w:ilvl w:val="0"/>
                <w:numId w:val="1"/>
              </w:numPr>
              <w:ind w:left="427"/>
              <w:rPr>
                <w:rFonts w:ascii="Trebuchet MS" w:hAnsi="Trebuchet MS"/>
                <w:i w:val="0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t>Two letters of support in addition to the formal letter of nomination</w:t>
            </w:r>
          </w:p>
          <w:p w:rsidR="00892A04" w:rsidRPr="00CF0D82" w:rsidRDefault="00E15B32" w:rsidP="00E15B32">
            <w:pPr>
              <w:numPr>
                <w:ilvl w:val="0"/>
                <w:numId w:val="1"/>
              </w:numPr>
              <w:ind w:left="427"/>
              <w:rPr>
                <w:rFonts w:ascii="Trebuchet MS" w:hAnsi="Trebuchet MS"/>
                <w:sz w:val="24"/>
                <w:szCs w:val="24"/>
              </w:rPr>
            </w:pPr>
            <w:r w:rsidRPr="00CF0D82">
              <w:rPr>
                <w:rFonts w:ascii="Trebuchet MS" w:hAnsi="Trebuchet MS"/>
                <w:i w:val="0"/>
                <w:sz w:val="24"/>
                <w:szCs w:val="24"/>
              </w:rPr>
              <w:lastRenderedPageBreak/>
              <w:t>Additional pertinent data or relevant information which may be deemed appropriate</w:t>
            </w:r>
          </w:p>
          <w:p w:rsidR="00E15B32" w:rsidRPr="00CF0D82" w:rsidRDefault="00E15B32" w:rsidP="00E15B32">
            <w:pPr>
              <w:ind w:left="427"/>
              <w:rPr>
                <w:rFonts w:ascii="Trebuchet MS" w:hAnsi="Trebuchet MS"/>
                <w:sz w:val="24"/>
                <w:szCs w:val="24"/>
              </w:rPr>
            </w:pPr>
          </w:p>
        </w:tc>
      </w:tr>
    </w:tbl>
    <w:p w:rsidR="00841B82" w:rsidRPr="00CF0D82" w:rsidRDefault="0082555F">
      <w:pPr>
        <w:rPr>
          <w:rFonts w:ascii="Trebuchet MS" w:hAnsi="Trebuchet MS"/>
          <w:sz w:val="24"/>
          <w:szCs w:val="24"/>
        </w:rPr>
      </w:pPr>
    </w:p>
    <w:sectPr w:rsidR="00841B82" w:rsidRPr="00CF0D8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5EE7" w:rsidRDefault="00265EE7" w:rsidP="002215E9">
      <w:r>
        <w:separator/>
      </w:r>
    </w:p>
  </w:endnote>
  <w:endnote w:type="continuationSeparator" w:id="0">
    <w:p w:rsidR="00265EE7" w:rsidRDefault="00265EE7" w:rsidP="00221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5EE7" w:rsidRDefault="00265EE7" w:rsidP="002215E9">
      <w:r>
        <w:separator/>
      </w:r>
    </w:p>
  </w:footnote>
  <w:footnote w:type="continuationSeparator" w:id="0">
    <w:p w:rsidR="00265EE7" w:rsidRDefault="00265EE7" w:rsidP="002215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5E9" w:rsidRDefault="002215E9">
    <w:pPr>
      <w:pStyle w:val="Header"/>
    </w:pPr>
    <w:r>
      <w:rPr>
        <w:noProof/>
      </w:rPr>
      <w:drawing>
        <wp:inline distT="0" distB="0" distL="0" distR="0" wp14:anchorId="2C3DE809" wp14:editId="5DFB6501">
          <wp:extent cx="5943600" cy="716915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7-TWU-0008_Lockups_horiz_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7169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215E9" w:rsidRDefault="002215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DA71B3"/>
    <w:multiLevelType w:val="hybridMultilevel"/>
    <w:tmpl w:val="7812C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DGzMDQytTA2NTNQ0lEKTi0uzszPAykwqQUAEwkTLCwAAAA="/>
  </w:docVars>
  <w:rsids>
    <w:rsidRoot w:val="002215E9"/>
    <w:rsid w:val="00053EE5"/>
    <w:rsid w:val="001D6E8E"/>
    <w:rsid w:val="002215E9"/>
    <w:rsid w:val="00265EE7"/>
    <w:rsid w:val="004C1A0B"/>
    <w:rsid w:val="005C04F3"/>
    <w:rsid w:val="006C22DF"/>
    <w:rsid w:val="0082555F"/>
    <w:rsid w:val="00892A04"/>
    <w:rsid w:val="008E4C53"/>
    <w:rsid w:val="00927E60"/>
    <w:rsid w:val="009A1EC7"/>
    <w:rsid w:val="00CF0D82"/>
    <w:rsid w:val="00D165FC"/>
    <w:rsid w:val="00E15B32"/>
    <w:rsid w:val="00E23412"/>
    <w:rsid w:val="00EA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846B1C-0483-4648-B7AB-057202914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2A04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15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15E9"/>
  </w:style>
  <w:style w:type="paragraph" w:styleId="Footer">
    <w:name w:val="footer"/>
    <w:basedOn w:val="Normal"/>
    <w:link w:val="FooterChar"/>
    <w:uiPriority w:val="99"/>
    <w:unhideWhenUsed/>
    <w:rsid w:val="002215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15E9"/>
  </w:style>
  <w:style w:type="table" w:styleId="TableGrid">
    <w:name w:val="Table Grid"/>
    <w:basedOn w:val="TableNormal"/>
    <w:uiPriority w:val="39"/>
    <w:rsid w:val="006C22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15B3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15B3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werdms.com/public/TWU1/documents/174561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cullors@tw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91475E8F3994806BBAEFB4C87F02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44212-B75B-47B7-9079-4CA8257447ED}"/>
      </w:docPartPr>
      <w:docPartBody>
        <w:p w:rsidR="0097217D" w:rsidRDefault="00A87319" w:rsidP="00A87319">
          <w:pPr>
            <w:pStyle w:val="891475E8F3994806BBAEFB4C87F024B7"/>
          </w:pPr>
          <w:r w:rsidRPr="00DA2179">
            <w:rPr>
              <w:rStyle w:val="PlaceholderText"/>
            </w:rPr>
            <w:t>Click or tap to enter a date.</w:t>
          </w:r>
        </w:p>
      </w:docPartBody>
    </w:docPart>
    <w:docPart>
      <w:docPartPr>
        <w:name w:val="B90BA0B9FBDD4C8F9237FCA370927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78EA9-61D7-479B-A7CB-662D9470F650}"/>
      </w:docPartPr>
      <w:docPartBody>
        <w:p w:rsidR="0097217D" w:rsidRDefault="00A87319" w:rsidP="00A87319">
          <w:pPr>
            <w:pStyle w:val="B90BA0B9FBDD4C8F9237FCA3709278CE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0EF79DE59F0B4EE6B50862D499615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D4173-98D3-4F56-8155-FDF8B5FB1E1F}"/>
      </w:docPartPr>
      <w:docPartBody>
        <w:p w:rsidR="0097217D" w:rsidRDefault="00A87319" w:rsidP="00A87319">
          <w:pPr>
            <w:pStyle w:val="0EF79DE59F0B4EE6B50862D499615724"/>
          </w:pPr>
          <w:r w:rsidRPr="00DA21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62ECAD862B4F4A916F981D47823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DD87F-93A4-4659-9C07-5F23E0E3E141}"/>
      </w:docPartPr>
      <w:docPartBody>
        <w:p w:rsidR="0097217D" w:rsidRDefault="00A87319" w:rsidP="00A87319">
          <w:pPr>
            <w:pStyle w:val="9162ECAD862B4F4A916F981D4782302D"/>
          </w:pPr>
          <w:r w:rsidRPr="00DA21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51061FAAD646BFA09C7BF8AED9B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01E88-7C9F-42B5-9BA4-0D5CF89DFB1C}"/>
      </w:docPartPr>
      <w:docPartBody>
        <w:p w:rsidR="0097217D" w:rsidRDefault="00A87319" w:rsidP="00A87319">
          <w:pPr>
            <w:pStyle w:val="0551061FAAD646BFA09C7BF8AED9B97C"/>
          </w:pPr>
          <w:r w:rsidRPr="00DA21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7738E43EA6440C83E2644149E81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3DCFC-37D1-47B1-89F0-D6E92C586E68}"/>
      </w:docPartPr>
      <w:docPartBody>
        <w:p w:rsidR="0097217D" w:rsidRDefault="00A87319" w:rsidP="00A87319">
          <w:pPr>
            <w:pStyle w:val="3D7738E43EA6440C83E2644149E81CD0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5B1291268AEF44E48C8529EF24B36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FD161-B390-4E0D-9EC2-ED343CD6BF91}"/>
      </w:docPartPr>
      <w:docPartBody>
        <w:p w:rsidR="0097217D" w:rsidRDefault="00A87319" w:rsidP="00A87319">
          <w:pPr>
            <w:pStyle w:val="5B1291268AEF44E48C8529EF24B36A6C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71FCAFE3C01D4FC99C0A43BA9EDC4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78A49-E920-4522-89A1-3ED310599DF8}"/>
      </w:docPartPr>
      <w:docPartBody>
        <w:p w:rsidR="0097217D" w:rsidRDefault="00A87319" w:rsidP="00A87319">
          <w:pPr>
            <w:pStyle w:val="71FCAFE3C01D4FC99C0A43BA9EDC456C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1FC3272A25294E4A9F86BD825EEAF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8998A-AEA6-4906-B28C-0F3D4C26BE7F}"/>
      </w:docPartPr>
      <w:docPartBody>
        <w:p w:rsidR="0097217D" w:rsidRDefault="00A87319" w:rsidP="00A87319">
          <w:pPr>
            <w:pStyle w:val="1FC3272A25294E4A9F86BD825EEAFAA1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FF4A3F74E6C94234A0CAE88DC7C60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52DFD-D267-4061-BC2B-C767955291BB}"/>
      </w:docPartPr>
      <w:docPartBody>
        <w:p w:rsidR="0097217D" w:rsidRDefault="00A87319" w:rsidP="00A87319">
          <w:pPr>
            <w:pStyle w:val="FF4A3F74E6C94234A0CAE88DC7C60630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18027F81B7544164998EFE36401D5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8CE9D-2183-48BD-98D2-002CE21E9973}"/>
      </w:docPartPr>
      <w:docPartBody>
        <w:p w:rsidR="0097217D" w:rsidRDefault="00A87319" w:rsidP="00A87319">
          <w:pPr>
            <w:pStyle w:val="18027F81B7544164998EFE36401D585D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E1B2724C20A041E4980F11836BD10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3F008-30AE-43A3-97F6-045696827B64}"/>
      </w:docPartPr>
      <w:docPartBody>
        <w:p w:rsidR="0097217D" w:rsidRDefault="00A87319" w:rsidP="00A87319">
          <w:pPr>
            <w:pStyle w:val="E1B2724C20A041E4980F11836BD10E7A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C85D1EA5F55A4292BDCA6F2BFCA61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4E6FC-F51B-4F87-8CC9-3A29FCCCDC35}"/>
      </w:docPartPr>
      <w:docPartBody>
        <w:p w:rsidR="0097217D" w:rsidRDefault="00A87319" w:rsidP="00A87319">
          <w:pPr>
            <w:pStyle w:val="C85D1EA5F55A4292BDCA6F2BFCA61871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0EF3D9357FF24CE4BB17309831468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60571-74F6-4861-934A-F9B3AAFA3F0E}"/>
      </w:docPartPr>
      <w:docPartBody>
        <w:p w:rsidR="0097217D" w:rsidRDefault="00A87319" w:rsidP="00A87319">
          <w:pPr>
            <w:pStyle w:val="0EF3D9357FF24CE4BB17309831468796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A027200B87844E9FA82F858E8B8EF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6D6B0-32AB-4CF1-917B-057FBB8197AC}"/>
      </w:docPartPr>
      <w:docPartBody>
        <w:p w:rsidR="0097217D" w:rsidRDefault="00A87319" w:rsidP="00A87319">
          <w:pPr>
            <w:pStyle w:val="A027200B87844E9FA82F858E8B8EF1FE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2156A04CC9A8448F9CEFBA83993B5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4CF6A-1AD4-4354-A269-0007FE2609DC}"/>
      </w:docPartPr>
      <w:docPartBody>
        <w:p w:rsidR="0097217D" w:rsidRDefault="00A87319" w:rsidP="00A87319">
          <w:pPr>
            <w:pStyle w:val="2156A04CC9A8448F9CEFBA83993B50DA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C588513702E444E498111EE44DA4B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97E8C-39FA-423E-B127-B27403DD32A4}"/>
      </w:docPartPr>
      <w:docPartBody>
        <w:p w:rsidR="0097217D" w:rsidRDefault="00A87319" w:rsidP="00A87319">
          <w:pPr>
            <w:pStyle w:val="C588513702E444E498111EE44DA4B78C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43D60FC830F34806BE9192B3F1A16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EC87A-A0D4-4766-8C27-4CFBE2AA3E87}"/>
      </w:docPartPr>
      <w:docPartBody>
        <w:p w:rsidR="0097217D" w:rsidRDefault="00A87319" w:rsidP="00A87319">
          <w:pPr>
            <w:pStyle w:val="43D60FC830F34806BE9192B3F1A16696"/>
          </w:pPr>
          <w:r w:rsidRPr="00DA2179">
            <w:rPr>
              <w:rStyle w:val="PlaceholderText"/>
            </w:rPr>
            <w:t>Click here to enter text.</w:t>
          </w:r>
        </w:p>
      </w:docPartBody>
    </w:docPart>
    <w:docPart>
      <w:docPartPr>
        <w:name w:val="5F823BC68CFE4F01B560FBE06CB35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9AC4E-5ADC-419D-A8B2-15635A5A8533}"/>
      </w:docPartPr>
      <w:docPartBody>
        <w:p w:rsidR="0097217D" w:rsidRDefault="00A87319" w:rsidP="00A87319">
          <w:pPr>
            <w:pStyle w:val="5F823BC68CFE4F01B560FBE06CB355EA"/>
          </w:pPr>
          <w:r w:rsidRPr="00DA217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7319"/>
    <w:rsid w:val="003A4C15"/>
    <w:rsid w:val="003D1997"/>
    <w:rsid w:val="00863D8D"/>
    <w:rsid w:val="0097217D"/>
    <w:rsid w:val="00A87319"/>
    <w:rsid w:val="00ED3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D71CD4BF9E4AE1997F663140ED3CAB">
    <w:name w:val="C9D71CD4BF9E4AE1997F663140ED3CAB"/>
    <w:rsid w:val="00A87319"/>
  </w:style>
  <w:style w:type="character" w:styleId="PlaceholderText">
    <w:name w:val="Placeholder Text"/>
    <w:basedOn w:val="DefaultParagraphFont"/>
    <w:uiPriority w:val="99"/>
    <w:semiHidden/>
    <w:rsid w:val="00A87319"/>
    <w:rPr>
      <w:color w:val="808080"/>
    </w:rPr>
  </w:style>
  <w:style w:type="paragraph" w:customStyle="1" w:styleId="891475E8F3994806BBAEFB4C87F024B7">
    <w:name w:val="891475E8F3994806BBAEFB4C87F024B7"/>
    <w:rsid w:val="00A87319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paragraph" w:customStyle="1" w:styleId="B90BA0B9FBDD4C8F9237FCA3709278CE">
    <w:name w:val="B90BA0B9FBDD4C8F9237FCA3709278CE"/>
    <w:rsid w:val="00A87319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paragraph" w:customStyle="1" w:styleId="0EF79DE59F0B4EE6B50862D499615724">
    <w:name w:val="0EF79DE59F0B4EE6B50862D499615724"/>
    <w:rsid w:val="00A87319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paragraph" w:customStyle="1" w:styleId="9162ECAD862B4F4A916F981D4782302D">
    <w:name w:val="9162ECAD862B4F4A916F981D4782302D"/>
    <w:rsid w:val="00A87319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paragraph" w:customStyle="1" w:styleId="0551061FAAD646BFA09C7BF8AED9B97C">
    <w:name w:val="0551061FAAD646BFA09C7BF8AED9B97C"/>
    <w:rsid w:val="00A87319"/>
    <w:pPr>
      <w:spacing w:after="0" w:line="240" w:lineRule="auto"/>
    </w:pPr>
    <w:rPr>
      <w:rFonts w:ascii="Verdana" w:eastAsia="Arial" w:hAnsi="Verdana" w:cs="Arial"/>
      <w:i/>
      <w:iCs/>
      <w:color w:val="000000"/>
      <w:sz w:val="20"/>
      <w:szCs w:val="20"/>
    </w:rPr>
  </w:style>
  <w:style w:type="paragraph" w:customStyle="1" w:styleId="3D7738E43EA6440C83E2644149E81CD0">
    <w:name w:val="3D7738E43EA6440C83E2644149E81CD0"/>
    <w:rsid w:val="00A87319"/>
  </w:style>
  <w:style w:type="paragraph" w:customStyle="1" w:styleId="5B1291268AEF44E48C8529EF24B36A6C">
    <w:name w:val="5B1291268AEF44E48C8529EF24B36A6C"/>
    <w:rsid w:val="00A87319"/>
  </w:style>
  <w:style w:type="paragraph" w:customStyle="1" w:styleId="71FCAFE3C01D4FC99C0A43BA9EDC456C">
    <w:name w:val="71FCAFE3C01D4FC99C0A43BA9EDC456C"/>
    <w:rsid w:val="00A87319"/>
  </w:style>
  <w:style w:type="paragraph" w:customStyle="1" w:styleId="1FC3272A25294E4A9F86BD825EEAFAA1">
    <w:name w:val="1FC3272A25294E4A9F86BD825EEAFAA1"/>
    <w:rsid w:val="00A87319"/>
  </w:style>
  <w:style w:type="paragraph" w:customStyle="1" w:styleId="FF4A3F74E6C94234A0CAE88DC7C60630">
    <w:name w:val="FF4A3F74E6C94234A0CAE88DC7C60630"/>
    <w:rsid w:val="00A87319"/>
  </w:style>
  <w:style w:type="paragraph" w:customStyle="1" w:styleId="187E35E81A164459BDBD9322D005B884">
    <w:name w:val="187E35E81A164459BDBD9322D005B884"/>
    <w:rsid w:val="00A87319"/>
  </w:style>
  <w:style w:type="paragraph" w:customStyle="1" w:styleId="18027F81B7544164998EFE36401D585D">
    <w:name w:val="18027F81B7544164998EFE36401D585D"/>
    <w:rsid w:val="00A87319"/>
  </w:style>
  <w:style w:type="paragraph" w:customStyle="1" w:styleId="E1B2724C20A041E4980F11836BD10E7A">
    <w:name w:val="E1B2724C20A041E4980F11836BD10E7A"/>
    <w:rsid w:val="00A87319"/>
  </w:style>
  <w:style w:type="paragraph" w:customStyle="1" w:styleId="7EEA85F4F8C448999B480018E9A14C2D">
    <w:name w:val="7EEA85F4F8C448999B480018E9A14C2D"/>
    <w:rsid w:val="00A87319"/>
  </w:style>
  <w:style w:type="paragraph" w:customStyle="1" w:styleId="C85D1EA5F55A4292BDCA6F2BFCA61871">
    <w:name w:val="C85D1EA5F55A4292BDCA6F2BFCA61871"/>
    <w:rsid w:val="00A87319"/>
  </w:style>
  <w:style w:type="paragraph" w:customStyle="1" w:styleId="0EF3D9357FF24CE4BB17309831468796">
    <w:name w:val="0EF3D9357FF24CE4BB17309831468796"/>
    <w:rsid w:val="00A87319"/>
  </w:style>
  <w:style w:type="paragraph" w:customStyle="1" w:styleId="A027200B87844E9FA82F858E8B8EF1FE">
    <w:name w:val="A027200B87844E9FA82F858E8B8EF1FE"/>
    <w:rsid w:val="00A87319"/>
  </w:style>
  <w:style w:type="paragraph" w:customStyle="1" w:styleId="2156A04CC9A8448F9CEFBA83993B50DA">
    <w:name w:val="2156A04CC9A8448F9CEFBA83993B50DA"/>
    <w:rsid w:val="00A87319"/>
  </w:style>
  <w:style w:type="paragraph" w:customStyle="1" w:styleId="C588513702E444E498111EE44DA4B78C">
    <w:name w:val="C588513702E444E498111EE44DA4B78C"/>
    <w:rsid w:val="00A87319"/>
  </w:style>
  <w:style w:type="paragraph" w:customStyle="1" w:styleId="0B96754EBE0F40859BBA2A1BB8C7299A">
    <w:name w:val="0B96754EBE0F40859BBA2A1BB8C7299A"/>
    <w:rsid w:val="00A87319"/>
  </w:style>
  <w:style w:type="paragraph" w:customStyle="1" w:styleId="43D60FC830F34806BE9192B3F1A16696">
    <w:name w:val="43D60FC830F34806BE9192B3F1A16696"/>
    <w:rsid w:val="00A87319"/>
  </w:style>
  <w:style w:type="paragraph" w:customStyle="1" w:styleId="5F823BC68CFE4F01B560FBE06CB355EA">
    <w:name w:val="5F823BC68CFE4F01B560FBE06CB355EA"/>
    <w:rsid w:val="00A873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498C74-59B9-45CF-BF49-2A1C99C1D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09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Woman's University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Scott</dc:creator>
  <cp:keywords/>
  <dc:description/>
  <cp:lastModifiedBy>Martin, Scott</cp:lastModifiedBy>
  <cp:revision>2</cp:revision>
  <dcterms:created xsi:type="dcterms:W3CDTF">2021-07-13T13:15:00Z</dcterms:created>
  <dcterms:modified xsi:type="dcterms:W3CDTF">2021-07-13T13:15:00Z</dcterms:modified>
</cp:coreProperties>
</file>